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1D1A223" w:rsidR="002F29A7" w:rsidRPr="004D2B03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4D2B03">
        <w:rPr>
          <w:rFonts w:asciiTheme="minorHAnsi" w:hAnsiTheme="minorHAnsi" w:cstheme="minorHAnsi"/>
          <w:color w:val="FF595E"/>
        </w:rPr>
        <w:t xml:space="preserve">Workplace Assessment Task </w:t>
      </w:r>
      <w:r w:rsidR="004D2B03" w:rsidRPr="004D2B03">
        <w:rPr>
          <w:rFonts w:asciiTheme="minorHAnsi" w:hAnsiTheme="minorHAnsi" w:cstheme="minorHAnsi"/>
          <w:color w:val="FF595E"/>
        </w:rPr>
        <w:t>1</w:t>
      </w:r>
      <w:r w:rsidRPr="004D2B03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4D2B03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22A78A31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Pr="004D2B0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4D2B03" w:rsidRPr="004D2B03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Pr="004D2B0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4D2B03">
        <w:rPr>
          <w:rFonts w:cstheme="minorHAnsi"/>
          <w:color w:val="404040" w:themeColor="text1" w:themeTint="BF"/>
          <w:sz w:val="20"/>
          <w:szCs w:val="20"/>
        </w:rPr>
        <w:t>mu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satisfactorily meet.</w:t>
      </w:r>
    </w:p>
    <w:p w14:paraId="0EAA6824" w14:textId="43E86FF6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</w:t>
      </w:r>
      <w:r w:rsidRPr="004D2B03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4D2B03" w:rsidRPr="004D2B03">
        <w:rPr>
          <w:rFonts w:cstheme="minorHAnsi"/>
          <w:color w:val="404040" w:themeColor="text1" w:themeTint="BF"/>
          <w:sz w:val="20"/>
          <w:szCs w:val="20"/>
        </w:rPr>
        <w:t>1</w:t>
      </w:r>
      <w:r w:rsidRPr="004D2B0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6538FA0E" w:rsidR="002F29A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2A2FA3">
        <w:rPr>
          <w:rFonts w:cstheme="minorHAnsi"/>
          <w:color w:val="404040" w:themeColor="text1" w:themeTint="BF"/>
          <w:sz w:val="20"/>
          <w:szCs w:val="20"/>
        </w:rPr>
        <w:t>identify the following according to relevant organisational procedures:</w:t>
      </w:r>
    </w:p>
    <w:p w14:paraId="3CA112AD" w14:textId="4F366CE6" w:rsidR="002A2FA3" w:rsidRPr="001A57CD" w:rsidRDefault="002A2FA3" w:rsidP="001A57CD">
      <w:pPr>
        <w:pStyle w:val="ListParagraph"/>
        <w:numPr>
          <w:ilvl w:val="0"/>
          <w:numId w:val="1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A57CD">
        <w:rPr>
          <w:rFonts w:cstheme="minorHAnsi"/>
          <w:color w:val="404040" w:themeColor="text1" w:themeTint="BF"/>
          <w:sz w:val="20"/>
          <w:szCs w:val="20"/>
        </w:rPr>
        <w:t>Existing and potential hazards</w:t>
      </w:r>
      <w:r w:rsidR="0025268D">
        <w:rPr>
          <w:rFonts w:cstheme="minorHAnsi"/>
          <w:color w:val="404040" w:themeColor="text1" w:themeTint="BF"/>
          <w:sz w:val="20"/>
          <w:szCs w:val="20"/>
        </w:rPr>
        <w:t>,</w:t>
      </w:r>
      <w:r w:rsidRPr="001A57CD">
        <w:rPr>
          <w:rFonts w:cstheme="minorHAnsi"/>
          <w:color w:val="404040" w:themeColor="text1" w:themeTint="BF"/>
          <w:sz w:val="20"/>
          <w:szCs w:val="20"/>
        </w:rPr>
        <w:t xml:space="preserve"> including those related to manual handling</w:t>
      </w:r>
    </w:p>
    <w:p w14:paraId="4BCFBD50" w14:textId="640E7D8F" w:rsidR="001A57CD" w:rsidRPr="001A57CD" w:rsidRDefault="001A57CD" w:rsidP="001A57CD">
      <w:pPr>
        <w:pStyle w:val="ListParagraph"/>
        <w:numPr>
          <w:ilvl w:val="0"/>
          <w:numId w:val="1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A57CD">
        <w:rPr>
          <w:rFonts w:cstheme="minorHAnsi"/>
          <w:color w:val="404040" w:themeColor="text1" w:themeTint="BF"/>
          <w:sz w:val="20"/>
          <w:szCs w:val="20"/>
        </w:rPr>
        <w:t>Client-related risk factors and behaviours of concern</w:t>
      </w:r>
    </w:p>
    <w:p w14:paraId="13561599" w14:textId="4EE51DFF" w:rsidR="001A57CD" w:rsidRPr="001A57CD" w:rsidRDefault="001A57CD" w:rsidP="001A57CD">
      <w:pPr>
        <w:pStyle w:val="ListParagraph"/>
        <w:numPr>
          <w:ilvl w:val="0"/>
          <w:numId w:val="1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A57CD">
        <w:rPr>
          <w:rFonts w:cstheme="minorHAnsi"/>
          <w:color w:val="404040" w:themeColor="text1" w:themeTint="BF"/>
          <w:sz w:val="20"/>
          <w:szCs w:val="20"/>
        </w:rPr>
        <w:t>Risks of infection</w:t>
      </w:r>
    </w:p>
    <w:p w14:paraId="1B22EC16" w14:textId="64435909" w:rsidR="00CC46FB" w:rsidRPr="002B7A34" w:rsidRDefault="00CC46FB" w:rsidP="002B7A3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D1C1FC" w14:textId="7BE66AD8" w:rsidR="00CC46FB" w:rsidRPr="008854C1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854C1">
        <w:rPr>
          <w:rFonts w:cstheme="minorHAnsi"/>
          <w:color w:val="404040" w:themeColor="text1" w:themeTint="BF"/>
          <w:sz w:val="20"/>
          <w:szCs w:val="20"/>
        </w:rPr>
        <w:t xml:space="preserve">Their practical knowledge of the </w:t>
      </w:r>
      <w:r w:rsidR="00B941CC" w:rsidRPr="008854C1">
        <w:rPr>
          <w:rFonts w:cstheme="minorHAnsi"/>
          <w:color w:val="404040" w:themeColor="text1" w:themeTint="BF"/>
          <w:sz w:val="20"/>
          <w:szCs w:val="20"/>
        </w:rPr>
        <w:t>hazards and risks relevant to th</w:t>
      </w:r>
      <w:r w:rsidR="00014359" w:rsidRPr="008854C1">
        <w:rPr>
          <w:rFonts w:cstheme="minorHAnsi"/>
          <w:color w:val="404040" w:themeColor="text1" w:themeTint="BF"/>
          <w:sz w:val="20"/>
          <w:szCs w:val="20"/>
        </w:rPr>
        <w:t>eir workplace in direct client care</w:t>
      </w:r>
      <w:r w:rsidR="00CC014B" w:rsidRPr="008854C1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902792C" w14:textId="19B62642" w:rsidR="00CC46FB" w:rsidRPr="0088524E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854C1">
        <w:rPr>
          <w:rFonts w:cstheme="minorHAnsi"/>
          <w:color w:val="404040" w:themeColor="text1" w:themeTint="BF"/>
          <w:sz w:val="20"/>
          <w:szCs w:val="20"/>
        </w:rPr>
        <w:t>Their practical</w:t>
      </w:r>
      <w:r w:rsidRPr="0088524E">
        <w:rPr>
          <w:rFonts w:cstheme="minorHAnsi"/>
          <w:color w:val="404040" w:themeColor="text1" w:themeTint="BF"/>
          <w:sz w:val="20"/>
          <w:szCs w:val="20"/>
        </w:rPr>
        <w:t xml:space="preserve"> skills in </w:t>
      </w:r>
      <w:r w:rsidR="00014359" w:rsidRPr="0088524E">
        <w:rPr>
          <w:rFonts w:cstheme="minorHAnsi"/>
          <w:color w:val="404040" w:themeColor="text1" w:themeTint="BF"/>
          <w:sz w:val="20"/>
          <w:szCs w:val="20"/>
        </w:rPr>
        <w:t>identifying hazards and risks relevant to the</w:t>
      </w:r>
      <w:r w:rsidR="00CC014B" w:rsidRPr="0088524E">
        <w:rPr>
          <w:rFonts w:cstheme="minorHAnsi"/>
          <w:color w:val="404040" w:themeColor="text1" w:themeTint="BF"/>
          <w:sz w:val="20"/>
          <w:szCs w:val="20"/>
        </w:rPr>
        <w:t>ir workplace in direct client care.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60060C35" w14:textId="1C0ECE4F" w:rsidR="0039482B" w:rsidRPr="00AD75AA" w:rsidRDefault="0039482B" w:rsidP="00AD75A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4AFA66FA" w14:textId="3AE1F7C8" w:rsidR="00B2215F" w:rsidRPr="0008552F" w:rsidRDefault="00B162E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8552F">
        <w:rPr>
          <w:rFonts w:cstheme="minorHAnsi"/>
          <w:color w:val="404040" w:themeColor="text1" w:themeTint="BF"/>
          <w:sz w:val="20"/>
          <w:szCs w:val="20"/>
        </w:rPr>
        <w:t>Provide the candidate with workplace documents containing information relevant to identifying and recording the following</w:t>
      </w:r>
      <w:r w:rsidR="0008552F" w:rsidRPr="0008552F">
        <w:rPr>
          <w:rFonts w:cstheme="minorHAnsi"/>
          <w:color w:val="404040" w:themeColor="text1" w:themeTint="BF"/>
          <w:sz w:val="20"/>
          <w:szCs w:val="20"/>
        </w:rPr>
        <w:t xml:space="preserve"> and discuss these workplace documents with them:</w:t>
      </w:r>
    </w:p>
    <w:p w14:paraId="2D832898" w14:textId="65982BB3" w:rsidR="0008552F" w:rsidRPr="0008552F" w:rsidRDefault="0008552F" w:rsidP="0008552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8552F">
        <w:rPr>
          <w:rFonts w:cstheme="minorHAnsi"/>
          <w:color w:val="404040" w:themeColor="text1" w:themeTint="BF"/>
          <w:sz w:val="20"/>
          <w:szCs w:val="20"/>
        </w:rPr>
        <w:t>Existing and potential hazards including those related to manual handling</w:t>
      </w:r>
    </w:p>
    <w:p w14:paraId="10C7EDC0" w14:textId="0A8DBB74" w:rsidR="0008552F" w:rsidRPr="0008552F" w:rsidRDefault="0008552F" w:rsidP="0008552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8552F">
        <w:rPr>
          <w:rFonts w:cstheme="minorHAnsi"/>
          <w:color w:val="404040" w:themeColor="text1" w:themeTint="BF"/>
          <w:sz w:val="20"/>
          <w:szCs w:val="20"/>
        </w:rPr>
        <w:t>Client-related risk factors and behaviours of concern</w:t>
      </w:r>
    </w:p>
    <w:p w14:paraId="6024B4F0" w14:textId="3D627C41" w:rsidR="0008552F" w:rsidRPr="0008552F" w:rsidRDefault="0008552F" w:rsidP="0008552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8552F">
        <w:rPr>
          <w:rFonts w:cstheme="minorHAnsi"/>
          <w:color w:val="404040" w:themeColor="text1" w:themeTint="BF"/>
          <w:sz w:val="20"/>
          <w:szCs w:val="20"/>
        </w:rPr>
        <w:t>Risks of infection</w:t>
      </w:r>
    </w:p>
    <w:p w14:paraId="2FF12F8C" w14:textId="169118AE" w:rsidR="003C1922" w:rsidRPr="0008552F" w:rsidRDefault="00984E6E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8552F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</w:t>
      </w:r>
      <w:r w:rsidR="0050240F" w:rsidRPr="0008552F">
        <w:rPr>
          <w:rFonts w:cstheme="minorHAnsi"/>
          <w:color w:val="404040" w:themeColor="text1" w:themeTint="BF"/>
          <w:sz w:val="20"/>
          <w:szCs w:val="20"/>
        </w:rPr>
        <w:t>checklist</w:t>
      </w:r>
      <w:r w:rsidRPr="0008552F">
        <w:rPr>
          <w:rFonts w:cstheme="minorHAnsi"/>
          <w:color w:val="404040" w:themeColor="text1" w:themeTint="BF"/>
          <w:sz w:val="20"/>
          <w:szCs w:val="20"/>
        </w:rPr>
        <w:t xml:space="preserve"> to reflect these </w:t>
      </w:r>
      <w:r w:rsidR="005F4481" w:rsidRPr="0008552F">
        <w:rPr>
          <w:rFonts w:cstheme="minorHAnsi"/>
          <w:color w:val="404040" w:themeColor="text1" w:themeTint="BF"/>
          <w:sz w:val="20"/>
          <w:szCs w:val="20"/>
        </w:rPr>
        <w:t>organisational procedures</w:t>
      </w:r>
      <w:r w:rsidR="00B162E9" w:rsidRPr="0008552F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3D189FF" w14:textId="17AA0829" w:rsidR="00B162E9" w:rsidRPr="0008552F" w:rsidRDefault="00B162E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8552F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5A19B0A2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3F9003BF" w:rsidR="003F323F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</w:t>
      </w:r>
      <w:r w:rsidR="00C87600">
        <w:rPr>
          <w:rFonts w:cstheme="minorHAnsi"/>
          <w:color w:val="404040" w:themeColor="text1" w:themeTint="BF"/>
          <w:sz w:val="20"/>
          <w:szCs w:val="20"/>
        </w:rPr>
        <w:t xml:space="preserve">following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andidate’s </w:t>
      </w:r>
      <w:r w:rsidR="00C87600">
        <w:rPr>
          <w:rFonts w:cstheme="minorHAnsi"/>
          <w:color w:val="404040" w:themeColor="text1" w:themeTint="BF"/>
          <w:sz w:val="20"/>
          <w:szCs w:val="20"/>
        </w:rPr>
        <w:t>submissions:</w:t>
      </w:r>
    </w:p>
    <w:p w14:paraId="17A81B48" w14:textId="76C09737" w:rsidR="00C87600" w:rsidRDefault="00C87600" w:rsidP="00C8760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ompleted Hazards Identification</w:t>
      </w:r>
    </w:p>
    <w:p w14:paraId="0765D238" w14:textId="31F6BB3A" w:rsidR="00484193" w:rsidRPr="007C2614" w:rsidRDefault="00C87600" w:rsidP="007C261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ompleted Risk Register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AF4D734" w:rsidR="00551E37" w:rsidRDefault="00551E37" w:rsidP="00D645BA">
      <w:pPr>
        <w:rPr>
          <w:color w:val="404040" w:themeColor="text1" w:themeTint="BF"/>
        </w:rPr>
      </w:pPr>
    </w:p>
    <w:p w14:paraId="7C2B0F3F" w14:textId="6FA36335" w:rsidR="00D645BA" w:rsidRPr="009851A6" w:rsidRDefault="00551E37" w:rsidP="00D645B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6C4B9D7D" w:rsidR="0011611A" w:rsidRPr="009851A6" w:rsidRDefault="00DA61E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al procedures for identifying existing and potential hazard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9DEFA3" w14:textId="50407672" w:rsidR="0011611A" w:rsidRPr="009851A6" w:rsidRDefault="00DA61E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bookmarkStart w:id="1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1"/>
          </w:p>
          <w:p w14:paraId="5AFF067F" w14:textId="2BE5C896" w:rsidR="0011611A" w:rsidRPr="009851A6" w:rsidRDefault="0011611A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</w:tr>
      <w:tr w:rsidR="00D24807" w:rsidRPr="009851A6" w14:paraId="353AE777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100EAB" w14:textId="58808091" w:rsidR="00D24807" w:rsidRPr="009851A6" w:rsidRDefault="00D24807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al procedures for recording existing and potential hazard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00F785B" w14:textId="77777777" w:rsidR="00D24807" w:rsidRPr="009851A6" w:rsidRDefault="00D24807" w:rsidP="00BD5D7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7C892AC6" w14:textId="77777777" w:rsidR="00D24807" w:rsidRPr="009851A6" w:rsidRDefault="00D24807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</w:tr>
      <w:tr w:rsidR="00551E37" w:rsidRPr="009851A6" w14:paraId="3FF43AB6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549ABAC" w14:textId="206C0CDA" w:rsidR="00551E37" w:rsidRPr="009851A6" w:rsidRDefault="00551E37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al procedures for identifying manual handling hazard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4B99DD" w14:textId="77777777" w:rsidR="00551E37" w:rsidRPr="009851A6" w:rsidRDefault="00551E37" w:rsidP="00BD5D7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6D5A657C" w14:textId="77777777" w:rsidR="00551E37" w:rsidRPr="009851A6" w:rsidRDefault="00551E37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</w:tr>
      <w:tr w:rsidR="00551E37" w:rsidRPr="009851A6" w14:paraId="6781C5F0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D5076EB" w14:textId="036947D8" w:rsidR="00551E37" w:rsidRPr="009851A6" w:rsidRDefault="00551E37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al procedures for identifying client-related risk factors and behaviours of concer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2EF0C23" w14:textId="77777777" w:rsidR="00551E37" w:rsidRPr="009851A6" w:rsidRDefault="00551E37" w:rsidP="00BD5D7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77B14A71" w14:textId="77777777" w:rsidR="00551E37" w:rsidRPr="009851A6" w:rsidRDefault="00551E37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</w:tr>
      <w:tr w:rsidR="00551E37" w:rsidRPr="009851A6" w14:paraId="544802C9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8936FCF" w14:textId="1AB8734A" w:rsidR="00551E37" w:rsidRPr="009851A6" w:rsidRDefault="00551E37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al procedures for recording client-related risk factors and behaviours of concer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B35606B" w14:textId="77777777" w:rsidR="00551E37" w:rsidRPr="009851A6" w:rsidRDefault="00551E37" w:rsidP="00BD5D7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59C0CB67" w14:textId="77777777" w:rsidR="00551E37" w:rsidRPr="009851A6" w:rsidRDefault="00551E37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</w:tr>
      <w:tr w:rsidR="00894E08" w:rsidRPr="009851A6" w14:paraId="294A3E2C" w14:textId="77777777" w:rsidTr="00BD5D7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AF97A3" w14:textId="69206C73" w:rsidR="00894E08" w:rsidRPr="009851A6" w:rsidRDefault="00894E08" w:rsidP="00BD5D7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al procedures for identifying </w:t>
            </w:r>
            <w:r w:rsidR="00F1070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isks of infec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95912C4" w14:textId="77777777" w:rsidR="00894E08" w:rsidRPr="009851A6" w:rsidRDefault="00894E08" w:rsidP="00BD5D7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organisational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organisational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1931DF25" w14:textId="77777777" w:rsidR="00894E08" w:rsidRPr="009851A6" w:rsidRDefault="00894E08" w:rsidP="00BD5D7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405D037" w14:textId="1D79AF75" w:rsidR="00895E1F" w:rsidRPr="00E63AA5" w:rsidRDefault="000C741A" w:rsidP="00E63AA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E63AA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E63AA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63AA5" w:rsidRPr="00E63AA5">
              <w:rPr>
                <w:rFonts w:cstheme="minorHAnsi"/>
                <w:color w:val="404040" w:themeColor="text1" w:themeTint="BF"/>
                <w:sz w:val="20"/>
                <w:szCs w:val="20"/>
              </w:rPr>
              <w:t>Hazard Identification</w:t>
            </w:r>
            <w:r w:rsidR="0092515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orm</w:t>
            </w:r>
            <w:r w:rsidR="00E63AA5" w:rsidRPr="00E63AA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emplate</w:t>
            </w:r>
          </w:p>
          <w:p w14:paraId="051F1F3A" w14:textId="310FA651" w:rsidR="00E63AA5" w:rsidRPr="00E63AA5" w:rsidRDefault="000C741A" w:rsidP="00E63AA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09739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E63AA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63AA5" w:rsidRPr="00E63AA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isk Register template</w:t>
            </w:r>
          </w:p>
        </w:tc>
      </w:tr>
    </w:tbl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0C741A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0C741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0C741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0C741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0C741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0C741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2217FF2C" w14:textId="1AD417E5" w:rsidR="00024C87" w:rsidRPr="009851A6" w:rsidRDefault="00E04539" w:rsidP="00024C8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Hazard Identification</w:t>
      </w:r>
      <w:r w:rsidR="007F67E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024C87" w14:paraId="07F4F73A" w14:textId="77777777" w:rsidTr="00E63AA5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10E4086E" w:rsidR="000055D1" w:rsidRPr="00024C87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Hazard Identification</w:t>
            </w:r>
            <w:r w:rsidR="007F67E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Form</w:t>
            </w: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024C87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024C87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024C87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5C6A36E1" w:rsidR="00822FDB" w:rsidRPr="00024C87" w:rsidRDefault="00024C87" w:rsidP="00D2196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ins information relevant to identification of </w:t>
            </w:r>
            <w:r w:rsidR="00E63AA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xisting 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s in the workplace: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024C87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024C87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181E0524" w:rsidR="00A70597" w:rsidRPr="00024C87" w:rsidRDefault="00CA66DD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identified </w:t>
            </w:r>
            <w:r w:rsidR="00E63AA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xisting 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9851A6" w:rsidRDefault="000C741A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5FCD2FC1" w:rsidR="00A70597" w:rsidRPr="00024C87" w:rsidRDefault="00CA66DD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affected by the hazard</w:t>
            </w:r>
          </w:p>
        </w:tc>
        <w:tc>
          <w:tcPr>
            <w:tcW w:w="861" w:type="pct"/>
            <w:shd w:val="clear" w:color="auto" w:fill="auto"/>
          </w:tcPr>
          <w:p w14:paraId="774906C4" w14:textId="49D3180A" w:rsidR="00A70597" w:rsidRPr="009851A6" w:rsidRDefault="000C741A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957F18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770C53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B55A6A" w14:textId="1487E4F0" w:rsidR="00A70597" w:rsidRPr="00024C87" w:rsidRDefault="00CA66DD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associated with the hazard</w:t>
            </w:r>
          </w:p>
        </w:tc>
        <w:tc>
          <w:tcPr>
            <w:tcW w:w="861" w:type="pct"/>
            <w:shd w:val="clear" w:color="auto" w:fill="auto"/>
          </w:tcPr>
          <w:p w14:paraId="095A67E8" w14:textId="6DCB43FF" w:rsidR="00A70597" w:rsidRPr="009851A6" w:rsidRDefault="000C741A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50E920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4C87" w:rsidRPr="009851A6" w14:paraId="6A7B21C1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562141" w14:textId="356EDE66" w:rsidR="00024C87" w:rsidRPr="00024C87" w:rsidRDefault="00024C87" w:rsidP="00024C87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rol measures to </w:t>
            </w:r>
            <w:r w:rsidR="00C140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e 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lemented for the hazards</w:t>
            </w:r>
          </w:p>
        </w:tc>
        <w:tc>
          <w:tcPr>
            <w:tcW w:w="861" w:type="pct"/>
            <w:shd w:val="clear" w:color="auto" w:fill="auto"/>
          </w:tcPr>
          <w:p w14:paraId="444682C5" w14:textId="13C8BC22" w:rsidR="00024C87" w:rsidRDefault="000C741A" w:rsidP="00024C87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50842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C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4C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00717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C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4C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0139655" w14:textId="16E62E75" w:rsidR="00024C87" w:rsidRPr="009851A6" w:rsidRDefault="00024C87" w:rsidP="00024C87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4C87" w:rsidRPr="009851A6" w14:paraId="21813679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67486C3" w14:textId="7F1C169D" w:rsidR="00024C87" w:rsidRPr="00024C87" w:rsidRDefault="00024C87" w:rsidP="00024C87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who will implement the control measure</w:t>
            </w:r>
          </w:p>
        </w:tc>
        <w:tc>
          <w:tcPr>
            <w:tcW w:w="861" w:type="pct"/>
            <w:shd w:val="clear" w:color="auto" w:fill="auto"/>
          </w:tcPr>
          <w:p w14:paraId="1F62D74F" w14:textId="17910AA2" w:rsidR="00024C87" w:rsidRDefault="000C741A" w:rsidP="00024C87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3165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C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4C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80809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C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4C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DEABDD4" w14:textId="3251B14F" w:rsidR="00024C87" w:rsidRPr="009851A6" w:rsidRDefault="00024C87" w:rsidP="00024C87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4C87" w:rsidRPr="009851A6" w14:paraId="4C3E02CC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FC3532C" w14:textId="091A6C85" w:rsidR="00024C87" w:rsidRPr="00024C87" w:rsidRDefault="00024C87" w:rsidP="00024C87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control measure will be implemented</w:t>
            </w:r>
          </w:p>
        </w:tc>
        <w:tc>
          <w:tcPr>
            <w:tcW w:w="861" w:type="pct"/>
            <w:shd w:val="clear" w:color="auto" w:fill="auto"/>
          </w:tcPr>
          <w:p w14:paraId="335AADCE" w14:textId="030BEFFB" w:rsidR="00024C87" w:rsidRDefault="000C741A" w:rsidP="00024C87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1866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C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4C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40874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C8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4C8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8CA8430" w14:textId="7C022036" w:rsidR="00024C87" w:rsidRPr="009851A6" w:rsidRDefault="00024C87" w:rsidP="00024C87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024C87" w14:paraId="22DD41D5" w14:textId="77777777" w:rsidTr="00BD5D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0CB66D3" w14:textId="2B148517" w:rsidR="00E63AA5" w:rsidRPr="00024C87" w:rsidRDefault="00E63AA5" w:rsidP="00E63AA5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ins information relevant to identification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tential 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s in the workplace:</w:t>
            </w:r>
          </w:p>
        </w:tc>
        <w:tc>
          <w:tcPr>
            <w:tcW w:w="861" w:type="pct"/>
            <w:shd w:val="clear" w:color="auto" w:fill="auto"/>
          </w:tcPr>
          <w:p w14:paraId="26349F25" w14:textId="77777777" w:rsidR="00E63AA5" w:rsidRPr="00024C87" w:rsidRDefault="00E63AA5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BCA16E6" w14:textId="77777777" w:rsidR="00E63AA5" w:rsidRPr="00024C87" w:rsidRDefault="00E63AA5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AA5" w:rsidRPr="009851A6" w14:paraId="095B7D5F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D335EC6" w14:textId="50B12472" w:rsidR="00E63AA5" w:rsidRPr="00024C87" w:rsidRDefault="00E63AA5" w:rsidP="00E63AA5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identified </w:t>
            </w:r>
            <w:r w:rsidR="003C67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tential 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</w:t>
            </w:r>
          </w:p>
        </w:tc>
        <w:tc>
          <w:tcPr>
            <w:tcW w:w="861" w:type="pct"/>
            <w:shd w:val="clear" w:color="auto" w:fill="auto"/>
          </w:tcPr>
          <w:p w14:paraId="56C795F7" w14:textId="77777777" w:rsidR="00E63AA5" w:rsidRPr="009851A6" w:rsidRDefault="000C741A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35070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79771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1D0FBDF" w14:textId="77777777" w:rsidR="00E63AA5" w:rsidRPr="009851A6" w:rsidRDefault="00E63AA5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31A5718A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5E55372" w14:textId="77777777" w:rsidR="00E63AA5" w:rsidRPr="00024C87" w:rsidRDefault="00E63AA5" w:rsidP="00E63AA5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affected by the hazard</w:t>
            </w:r>
          </w:p>
        </w:tc>
        <w:tc>
          <w:tcPr>
            <w:tcW w:w="861" w:type="pct"/>
            <w:shd w:val="clear" w:color="auto" w:fill="auto"/>
          </w:tcPr>
          <w:p w14:paraId="19BEFD28" w14:textId="77777777" w:rsidR="00E63AA5" w:rsidRPr="009851A6" w:rsidRDefault="000C741A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72310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92545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F02989C" w14:textId="77777777" w:rsidR="00E63AA5" w:rsidRPr="009851A6" w:rsidRDefault="00E63AA5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3D2E90DA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3017EF2" w14:textId="77777777" w:rsidR="00E63AA5" w:rsidRPr="00024C87" w:rsidRDefault="00E63AA5" w:rsidP="00E63AA5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associated with the hazard</w:t>
            </w:r>
          </w:p>
        </w:tc>
        <w:tc>
          <w:tcPr>
            <w:tcW w:w="861" w:type="pct"/>
            <w:shd w:val="clear" w:color="auto" w:fill="auto"/>
          </w:tcPr>
          <w:p w14:paraId="5B6FCC26" w14:textId="77777777" w:rsidR="00E63AA5" w:rsidRPr="009851A6" w:rsidRDefault="000C741A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5449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7498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AF7BD85" w14:textId="77777777" w:rsidR="00E63AA5" w:rsidRPr="009851A6" w:rsidRDefault="00E63AA5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362245D8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E77C6A6" w14:textId="71CBAE6A" w:rsidR="00E63AA5" w:rsidRPr="00024C87" w:rsidRDefault="00E63AA5" w:rsidP="00E63AA5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to implement for the hazards</w:t>
            </w:r>
          </w:p>
        </w:tc>
        <w:tc>
          <w:tcPr>
            <w:tcW w:w="861" w:type="pct"/>
            <w:shd w:val="clear" w:color="auto" w:fill="auto"/>
          </w:tcPr>
          <w:p w14:paraId="140CA4C6" w14:textId="77777777" w:rsidR="00E63AA5" w:rsidRDefault="000C741A" w:rsidP="00BD5D7A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3402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0178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1A0AEF" w14:textId="77777777" w:rsidR="00E63AA5" w:rsidRPr="009851A6" w:rsidRDefault="00E63AA5" w:rsidP="00BD5D7A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1E40BCFC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BDE5332" w14:textId="224ACF33" w:rsidR="00E63AA5" w:rsidRPr="00024C87" w:rsidRDefault="00E63AA5" w:rsidP="00E63AA5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who will implement the control measure</w:t>
            </w:r>
            <w:r w:rsidR="00CD243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7B2A9C4C" w14:textId="77777777" w:rsidR="00E63AA5" w:rsidRDefault="000C741A" w:rsidP="00BD5D7A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7973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1429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CBB0878" w14:textId="77777777" w:rsidR="00E63AA5" w:rsidRPr="009851A6" w:rsidRDefault="00E63AA5" w:rsidP="00BD5D7A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0501931C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49EDDC6" w14:textId="2AFBAAB3" w:rsidR="00E63AA5" w:rsidRPr="00024C87" w:rsidRDefault="00E63AA5" w:rsidP="00E63AA5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control measure</w:t>
            </w:r>
            <w:r w:rsidR="00CD243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ll be implemented</w:t>
            </w:r>
          </w:p>
        </w:tc>
        <w:tc>
          <w:tcPr>
            <w:tcW w:w="861" w:type="pct"/>
            <w:shd w:val="clear" w:color="auto" w:fill="auto"/>
          </w:tcPr>
          <w:p w14:paraId="4DAEC0AF" w14:textId="77777777" w:rsidR="00E63AA5" w:rsidRDefault="000C741A" w:rsidP="00BD5D7A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685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3406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22C58D" w14:textId="77777777" w:rsidR="00E63AA5" w:rsidRPr="009851A6" w:rsidRDefault="00E63AA5" w:rsidP="00BD5D7A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E34A9ED" w14:textId="77777777" w:rsidR="000A18D2" w:rsidRDefault="000A18D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0A18D2" w:rsidRPr="00024C87" w14:paraId="682F374F" w14:textId="77777777" w:rsidTr="00D55AE8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231FE859" w14:textId="77777777" w:rsidR="000A18D2" w:rsidRPr="00024C87" w:rsidRDefault="000A18D2" w:rsidP="00D55AE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Hazards Identification</w:t>
            </w: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1A21575B" w14:textId="77777777" w:rsidR="000A18D2" w:rsidRPr="00024C87" w:rsidRDefault="000A18D2" w:rsidP="00D55AE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0C20FA4E" w14:textId="77777777" w:rsidR="000A18D2" w:rsidRPr="00024C87" w:rsidRDefault="000A18D2" w:rsidP="00D55AE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63AA5" w:rsidRPr="00024C87" w14:paraId="28C6FC32" w14:textId="77777777" w:rsidTr="00BD5D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CEDCE22" w14:textId="19124D85" w:rsidR="00E63AA5" w:rsidRPr="00024C87" w:rsidRDefault="00E63AA5" w:rsidP="00E63AA5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ins information relevant to identification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nual handling 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s in the workplace:</w:t>
            </w:r>
          </w:p>
        </w:tc>
        <w:tc>
          <w:tcPr>
            <w:tcW w:w="861" w:type="pct"/>
            <w:shd w:val="clear" w:color="auto" w:fill="auto"/>
          </w:tcPr>
          <w:p w14:paraId="0A09B3BD" w14:textId="77777777" w:rsidR="00E63AA5" w:rsidRPr="00024C87" w:rsidRDefault="00E63AA5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14114C8" w14:textId="77777777" w:rsidR="00E63AA5" w:rsidRPr="00024C87" w:rsidRDefault="00E63AA5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3AA5" w:rsidRPr="009851A6" w14:paraId="65C93A9A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4C5E533" w14:textId="2DF29CED" w:rsidR="00E63AA5" w:rsidRPr="00024C87" w:rsidRDefault="00E63AA5" w:rsidP="00E63AA5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identified </w:t>
            </w:r>
            <w:r w:rsidR="000A18D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ual handl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</w:t>
            </w:r>
            <w:r w:rsidR="00EF76B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66F6C9F7" w14:textId="77777777" w:rsidR="00E63AA5" w:rsidRPr="009851A6" w:rsidRDefault="000C741A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396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4533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4AEED10" w14:textId="77777777" w:rsidR="00E63AA5" w:rsidRPr="009851A6" w:rsidRDefault="00E63AA5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6ACF8511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3DA2432" w14:textId="4F7B03A4" w:rsidR="00E63AA5" w:rsidRPr="00024C87" w:rsidRDefault="00E63AA5" w:rsidP="00E63AA5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affected by the hazard</w:t>
            </w:r>
            <w:r w:rsidR="00EF76B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12AB94D8" w14:textId="77777777" w:rsidR="00E63AA5" w:rsidRPr="009851A6" w:rsidRDefault="000C741A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9621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9354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B79CD8D" w14:textId="77777777" w:rsidR="00E63AA5" w:rsidRPr="009851A6" w:rsidRDefault="00E63AA5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2449E26A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630DE21" w14:textId="3D4798B9" w:rsidR="00E63AA5" w:rsidRPr="00024C87" w:rsidRDefault="00E63AA5" w:rsidP="00E63AA5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 associated with the hazard</w:t>
            </w:r>
            <w:r w:rsidR="00EF76B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0BC662B2" w14:textId="77777777" w:rsidR="00E63AA5" w:rsidRPr="009851A6" w:rsidRDefault="000C741A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434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9991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4C4FDCF" w14:textId="77777777" w:rsidR="00E63AA5" w:rsidRPr="009851A6" w:rsidRDefault="00E63AA5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0374C6C1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17FCBC8" w14:textId="77777777" w:rsidR="00E63AA5" w:rsidRPr="00024C87" w:rsidRDefault="00E63AA5" w:rsidP="00E63AA5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to implemented for the hazards</w:t>
            </w:r>
          </w:p>
        </w:tc>
        <w:tc>
          <w:tcPr>
            <w:tcW w:w="861" w:type="pct"/>
            <w:shd w:val="clear" w:color="auto" w:fill="auto"/>
          </w:tcPr>
          <w:p w14:paraId="5EB9983D" w14:textId="77777777" w:rsidR="00E63AA5" w:rsidRDefault="000C741A" w:rsidP="00BD5D7A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9359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78288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1123B2C" w14:textId="77777777" w:rsidR="00E63AA5" w:rsidRPr="009851A6" w:rsidRDefault="00E63AA5" w:rsidP="00BD5D7A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426FFB8D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1F97D55" w14:textId="77777777" w:rsidR="00E63AA5" w:rsidRPr="00024C87" w:rsidRDefault="00E63AA5" w:rsidP="00E63AA5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nel who will implement the control measure</w:t>
            </w:r>
          </w:p>
        </w:tc>
        <w:tc>
          <w:tcPr>
            <w:tcW w:w="861" w:type="pct"/>
            <w:shd w:val="clear" w:color="auto" w:fill="auto"/>
          </w:tcPr>
          <w:p w14:paraId="4B49E797" w14:textId="77777777" w:rsidR="00E63AA5" w:rsidRDefault="000C741A" w:rsidP="00BD5D7A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45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750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D467128" w14:textId="77777777" w:rsidR="00E63AA5" w:rsidRPr="009851A6" w:rsidRDefault="00E63AA5" w:rsidP="00BD5D7A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3AA5" w:rsidRPr="009851A6" w14:paraId="539D1FAE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D1218FA" w14:textId="77777777" w:rsidR="00E63AA5" w:rsidRPr="00024C87" w:rsidRDefault="00E63AA5" w:rsidP="00E63AA5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en the control measure will be implemented</w:t>
            </w:r>
          </w:p>
        </w:tc>
        <w:tc>
          <w:tcPr>
            <w:tcW w:w="861" w:type="pct"/>
            <w:shd w:val="clear" w:color="auto" w:fill="auto"/>
          </w:tcPr>
          <w:p w14:paraId="1A5516F9" w14:textId="77777777" w:rsidR="00E63AA5" w:rsidRDefault="000C741A" w:rsidP="00BD5D7A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9472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7988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3AA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3AA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D5F145D" w14:textId="77777777" w:rsidR="00E63AA5" w:rsidRPr="009851A6" w:rsidRDefault="00E63AA5" w:rsidP="00BD5D7A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683CED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542F0E2" w14:textId="77777777" w:rsidR="000055D1" w:rsidRDefault="00997539" w:rsidP="0079287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83CE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organisational procedures for recording </w:t>
            </w:r>
            <w:r w:rsidR="00683CED" w:rsidRPr="00683CE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d hazards</w:t>
            </w:r>
          </w:p>
          <w:p w14:paraId="75B7C52E" w14:textId="77777777" w:rsidR="00E95D20" w:rsidRPr="00294CBE" w:rsidRDefault="00E95D20" w:rsidP="00E95D2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i/>
                <w:iCs/>
                <w:color w:val="A6A6A6" w:themeColor="background1" w:themeShade="A6"/>
                <w:sz w:val="20"/>
                <w:szCs w:val="20"/>
                <w:lang w:bidi="en-US"/>
              </w:rPr>
            </w:pPr>
            <w:r w:rsidRPr="00294CBE">
              <w:rPr>
                <w:i/>
                <w:iCs/>
                <w:color w:val="A6A6A6" w:themeColor="background1" w:themeShade="A6"/>
                <w:sz w:val="20"/>
                <w:szCs w:val="20"/>
                <w:lang w:bidi="en-US"/>
              </w:rPr>
              <w:t>Add more rows as needed</w:t>
            </w:r>
          </w:p>
          <w:p w14:paraId="4691C1E4" w14:textId="26146030" w:rsidR="008F5914" w:rsidRPr="00E95D20" w:rsidRDefault="008F5914" w:rsidP="00E95D2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5822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Assessor to contextualise the sub-criteria below to reflect the organisation’s procedures for reporting hazards and risks.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055D1" w:rsidRPr="00683CED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055D1" w:rsidRPr="00683CED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3752FA94" w:rsidR="000D4D52" w:rsidRPr="00E95D20" w:rsidRDefault="00E63AA5" w:rsidP="00D2196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5D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the prescribed file name convention</w:t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A70597" w:rsidRPr="009851A6" w:rsidRDefault="000C741A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6A64D65C" w:rsidR="000D4D52" w:rsidRPr="00E95D20" w:rsidRDefault="00E63AA5" w:rsidP="00D2196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5D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voids </w:t>
            </w:r>
            <w:r w:rsidR="00E95D20" w:rsidRPr="00E95D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isspellings and typos</w:t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A70597" w:rsidRPr="009851A6" w:rsidRDefault="000C741A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C7C6FE7" w14:textId="77777777" w:rsidR="00084EF2" w:rsidRDefault="00084EF2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4D3783E" w14:textId="0ABC4443" w:rsidR="00E04539" w:rsidRPr="009851A6" w:rsidRDefault="00851F9B" w:rsidP="00E0453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Risk Register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E04539" w:rsidRPr="00024C87" w14:paraId="55443B0A" w14:textId="77777777" w:rsidTr="002B7080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FB8AE33" w14:textId="58DF2274" w:rsidR="00E04539" w:rsidRPr="00024C87" w:rsidRDefault="00E04539" w:rsidP="0037335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851F9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Risk Register</w:t>
            </w: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6AFFC5E6" w14:textId="77777777" w:rsidR="00E04539" w:rsidRPr="00024C87" w:rsidRDefault="00E04539" w:rsidP="0037335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7157EDA1" w14:textId="77777777" w:rsidR="00E04539" w:rsidRPr="00024C87" w:rsidRDefault="00E04539" w:rsidP="0037335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024C8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04539" w:rsidRPr="00024C87" w14:paraId="5179140C" w14:textId="77777777" w:rsidTr="0037335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599CAB8" w14:textId="35801C67" w:rsidR="00E04539" w:rsidRPr="00024C87" w:rsidRDefault="00E04539" w:rsidP="00851F9B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ins information relevant to </w:t>
            </w:r>
            <w:r w:rsidR="009D26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-related risks</w:t>
            </w:r>
            <w:r w:rsidR="00407B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r behaviours of concern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861" w:type="pct"/>
            <w:shd w:val="clear" w:color="auto" w:fill="auto"/>
          </w:tcPr>
          <w:p w14:paraId="6802D7BF" w14:textId="77777777" w:rsidR="00E04539" w:rsidRPr="00024C87" w:rsidRDefault="00E04539" w:rsidP="0037335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01BB199" w14:textId="77777777" w:rsidR="00E04539" w:rsidRPr="00024C87" w:rsidRDefault="00E04539" w:rsidP="0037335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04539" w:rsidRPr="009851A6" w14:paraId="1DC13A07" w14:textId="77777777" w:rsidTr="0037335D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D02E58E" w14:textId="303A67A9" w:rsidR="00E04539" w:rsidRPr="00024C87" w:rsidRDefault="003D2CEA" w:rsidP="00851F9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umber identifier for the risk identified</w:t>
            </w:r>
          </w:p>
        </w:tc>
        <w:tc>
          <w:tcPr>
            <w:tcW w:w="861" w:type="pct"/>
            <w:shd w:val="clear" w:color="auto" w:fill="auto"/>
          </w:tcPr>
          <w:p w14:paraId="632D4037" w14:textId="77777777" w:rsidR="00E04539" w:rsidRPr="009851A6" w:rsidRDefault="000C741A" w:rsidP="005A7834">
            <w:pPr>
              <w:tabs>
                <w:tab w:val="left" w:pos="180"/>
              </w:tabs>
              <w:ind w:left="0" w:right="102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7420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8312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A0570B2" w14:textId="77777777" w:rsidR="00E04539" w:rsidRPr="009851A6" w:rsidRDefault="00E04539" w:rsidP="0037335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4539" w:rsidRPr="009851A6" w14:paraId="08273F5C" w14:textId="77777777" w:rsidTr="0037335D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8DBDE76" w14:textId="7D36A497" w:rsidR="00E04539" w:rsidRPr="005A7834" w:rsidRDefault="005A7834" w:rsidP="00851F9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when the risk was identified</w:t>
            </w:r>
          </w:p>
        </w:tc>
        <w:tc>
          <w:tcPr>
            <w:tcW w:w="861" w:type="pct"/>
            <w:shd w:val="clear" w:color="auto" w:fill="auto"/>
          </w:tcPr>
          <w:p w14:paraId="45F20605" w14:textId="77777777" w:rsidR="00E04539" w:rsidRPr="005A7834" w:rsidRDefault="000C741A" w:rsidP="005A7834">
            <w:pPr>
              <w:tabs>
                <w:tab w:val="left" w:pos="180"/>
              </w:tabs>
              <w:ind w:left="0" w:right="102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67291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5A783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5A783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5291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5A783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5A783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DDCDA6" w14:textId="77777777" w:rsidR="00E04539" w:rsidRPr="005A7834" w:rsidRDefault="00E04539" w:rsidP="0037335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4539" w:rsidRPr="009851A6" w14:paraId="3C0AB475" w14:textId="77777777" w:rsidTr="0037335D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B66F2E" w14:textId="21A0ABF3" w:rsidR="00E04539" w:rsidRPr="00C83D09" w:rsidRDefault="002D75A2" w:rsidP="00851F9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83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escription of </w:t>
            </w:r>
            <w:r w:rsidR="00C83D09" w:rsidRPr="00C83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isk identified</w:t>
            </w:r>
          </w:p>
        </w:tc>
        <w:tc>
          <w:tcPr>
            <w:tcW w:w="861" w:type="pct"/>
            <w:shd w:val="clear" w:color="auto" w:fill="auto"/>
          </w:tcPr>
          <w:p w14:paraId="45D431D8" w14:textId="77777777" w:rsidR="00E04539" w:rsidRPr="009851A6" w:rsidRDefault="000C741A" w:rsidP="005A7834">
            <w:pPr>
              <w:tabs>
                <w:tab w:val="left" w:pos="180"/>
              </w:tabs>
              <w:ind w:left="0" w:right="102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028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6564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8890827" w14:textId="77777777" w:rsidR="00E04539" w:rsidRPr="009851A6" w:rsidRDefault="00E04539" w:rsidP="0037335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4539" w:rsidRPr="009851A6" w14:paraId="7DFBE896" w14:textId="77777777" w:rsidTr="0037335D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1B9C2C0" w14:textId="0E15021B" w:rsidR="00E04539" w:rsidRPr="00C83D09" w:rsidRDefault="00C83D09" w:rsidP="00851F9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83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kelihood of the risk occurring</w:t>
            </w:r>
          </w:p>
        </w:tc>
        <w:tc>
          <w:tcPr>
            <w:tcW w:w="861" w:type="pct"/>
            <w:shd w:val="clear" w:color="auto" w:fill="auto"/>
          </w:tcPr>
          <w:p w14:paraId="4E70F5D9" w14:textId="77777777" w:rsidR="00E04539" w:rsidRDefault="000C741A" w:rsidP="0037335D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7500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844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E946537" w14:textId="77777777" w:rsidR="00E04539" w:rsidRPr="009851A6" w:rsidRDefault="00E04539" w:rsidP="0037335D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4539" w:rsidRPr="009851A6" w14:paraId="52E14861" w14:textId="77777777" w:rsidTr="0037335D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416BB20" w14:textId="60AF412B" w:rsidR="00E04539" w:rsidRPr="00C83D09" w:rsidRDefault="00C83D09" w:rsidP="00851F9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83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act if the risk occurs</w:t>
            </w:r>
          </w:p>
        </w:tc>
        <w:tc>
          <w:tcPr>
            <w:tcW w:w="861" w:type="pct"/>
            <w:shd w:val="clear" w:color="auto" w:fill="auto"/>
          </w:tcPr>
          <w:p w14:paraId="3715A58C" w14:textId="77777777" w:rsidR="00E04539" w:rsidRDefault="000C741A" w:rsidP="0037335D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7765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5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47CCD6A" w14:textId="77777777" w:rsidR="00E04539" w:rsidRPr="009851A6" w:rsidRDefault="00E04539" w:rsidP="0037335D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4539" w:rsidRPr="009851A6" w14:paraId="29DD5B16" w14:textId="77777777" w:rsidTr="0037335D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7A28828" w14:textId="661E9FBA" w:rsidR="00E04539" w:rsidRPr="00C83D09" w:rsidRDefault="00C83D09" w:rsidP="00851F9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83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rating</w:t>
            </w:r>
          </w:p>
        </w:tc>
        <w:tc>
          <w:tcPr>
            <w:tcW w:w="861" w:type="pct"/>
            <w:shd w:val="clear" w:color="auto" w:fill="auto"/>
          </w:tcPr>
          <w:p w14:paraId="214E34FC" w14:textId="77777777" w:rsidR="00E04539" w:rsidRDefault="000C741A" w:rsidP="0037335D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3076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182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453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45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05361D7" w14:textId="77777777" w:rsidR="00E04539" w:rsidRPr="009851A6" w:rsidRDefault="00E04539" w:rsidP="0037335D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7022" w:rsidRPr="00024C87" w14:paraId="0500ED26" w14:textId="77777777" w:rsidTr="00290B78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C105344" w14:textId="35DCA8AF" w:rsidR="009F7022" w:rsidRPr="00024C87" w:rsidRDefault="009F7022" w:rsidP="009F7022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ins information relevant to </w:t>
            </w:r>
            <w:r w:rsidR="00A1076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risks</w:t>
            </w:r>
            <w:r w:rsidRPr="00024C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861" w:type="pct"/>
            <w:shd w:val="clear" w:color="auto" w:fill="auto"/>
          </w:tcPr>
          <w:p w14:paraId="19574AB9" w14:textId="77777777" w:rsidR="009F7022" w:rsidRPr="00024C87" w:rsidRDefault="009F7022" w:rsidP="00290B7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4DA47CA" w14:textId="77777777" w:rsidR="009F7022" w:rsidRPr="00024C87" w:rsidRDefault="009F7022" w:rsidP="00290B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F7022" w:rsidRPr="009851A6" w14:paraId="5271459F" w14:textId="77777777" w:rsidTr="00290B7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F967957" w14:textId="77777777" w:rsidR="009F7022" w:rsidRPr="00024C87" w:rsidRDefault="009F7022" w:rsidP="009F702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umber identifier for the risk identified</w:t>
            </w:r>
          </w:p>
        </w:tc>
        <w:tc>
          <w:tcPr>
            <w:tcW w:w="861" w:type="pct"/>
            <w:shd w:val="clear" w:color="auto" w:fill="auto"/>
          </w:tcPr>
          <w:p w14:paraId="1AB9AA5E" w14:textId="77777777" w:rsidR="009F7022" w:rsidRPr="009851A6" w:rsidRDefault="000C741A" w:rsidP="00290B78">
            <w:pPr>
              <w:tabs>
                <w:tab w:val="left" w:pos="180"/>
              </w:tabs>
              <w:ind w:left="0" w:right="102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34707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0196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FC98E9F" w14:textId="77777777" w:rsidR="009F7022" w:rsidRPr="009851A6" w:rsidRDefault="009F7022" w:rsidP="00290B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7022" w:rsidRPr="005A7834" w14:paraId="64362C63" w14:textId="77777777" w:rsidTr="00290B7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E88D920" w14:textId="77777777" w:rsidR="009F7022" w:rsidRPr="005A7834" w:rsidRDefault="009F7022" w:rsidP="009F702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when the risk was identified</w:t>
            </w:r>
          </w:p>
        </w:tc>
        <w:tc>
          <w:tcPr>
            <w:tcW w:w="861" w:type="pct"/>
            <w:shd w:val="clear" w:color="auto" w:fill="auto"/>
          </w:tcPr>
          <w:p w14:paraId="42FE7DD6" w14:textId="77777777" w:rsidR="009F7022" w:rsidRPr="005A7834" w:rsidRDefault="000C741A" w:rsidP="00290B78">
            <w:pPr>
              <w:tabs>
                <w:tab w:val="left" w:pos="180"/>
              </w:tabs>
              <w:ind w:left="0" w:right="102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0430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5A783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5A783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132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5A783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5A783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82E5315" w14:textId="77777777" w:rsidR="009F7022" w:rsidRPr="005A7834" w:rsidRDefault="009F7022" w:rsidP="00290B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A783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7022" w:rsidRPr="009851A6" w14:paraId="10A674D2" w14:textId="77777777" w:rsidTr="00290B7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D51B10D" w14:textId="77777777" w:rsidR="009F7022" w:rsidRPr="00C83D09" w:rsidRDefault="009F7022" w:rsidP="009F702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83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risk identified</w:t>
            </w:r>
          </w:p>
        </w:tc>
        <w:tc>
          <w:tcPr>
            <w:tcW w:w="861" w:type="pct"/>
            <w:shd w:val="clear" w:color="auto" w:fill="auto"/>
          </w:tcPr>
          <w:p w14:paraId="12020675" w14:textId="77777777" w:rsidR="009F7022" w:rsidRPr="009851A6" w:rsidRDefault="000C741A" w:rsidP="00290B78">
            <w:pPr>
              <w:tabs>
                <w:tab w:val="left" w:pos="180"/>
              </w:tabs>
              <w:ind w:left="0" w:right="102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794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53902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2BE7BF6" w14:textId="77777777" w:rsidR="009F7022" w:rsidRPr="009851A6" w:rsidRDefault="009F7022" w:rsidP="00290B7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7022" w:rsidRPr="009851A6" w14:paraId="1789C054" w14:textId="77777777" w:rsidTr="00290B7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CDC57DB" w14:textId="77777777" w:rsidR="009F7022" w:rsidRPr="00C83D09" w:rsidRDefault="009F7022" w:rsidP="009F702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83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kelihood of the risk occurring</w:t>
            </w:r>
          </w:p>
        </w:tc>
        <w:tc>
          <w:tcPr>
            <w:tcW w:w="861" w:type="pct"/>
            <w:shd w:val="clear" w:color="auto" w:fill="auto"/>
          </w:tcPr>
          <w:p w14:paraId="0C2355E9" w14:textId="77777777" w:rsidR="009F7022" w:rsidRDefault="000C741A" w:rsidP="00290B78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342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198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2A38DF5" w14:textId="77777777" w:rsidR="009F7022" w:rsidRPr="009851A6" w:rsidRDefault="009F7022" w:rsidP="00290B78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7022" w:rsidRPr="009851A6" w14:paraId="653D282D" w14:textId="77777777" w:rsidTr="00290B7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AA42591" w14:textId="77777777" w:rsidR="009F7022" w:rsidRPr="00C83D09" w:rsidRDefault="009F7022" w:rsidP="009F702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83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act if the risk occurs</w:t>
            </w:r>
          </w:p>
        </w:tc>
        <w:tc>
          <w:tcPr>
            <w:tcW w:w="861" w:type="pct"/>
            <w:shd w:val="clear" w:color="auto" w:fill="auto"/>
          </w:tcPr>
          <w:p w14:paraId="2641F75B" w14:textId="77777777" w:rsidR="009F7022" w:rsidRDefault="000C741A" w:rsidP="00290B78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4025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273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BBB2311" w14:textId="77777777" w:rsidR="009F7022" w:rsidRPr="009851A6" w:rsidRDefault="009F7022" w:rsidP="00290B78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7022" w:rsidRPr="009851A6" w14:paraId="3C08B4B0" w14:textId="77777777" w:rsidTr="00290B7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63B40DA" w14:textId="77777777" w:rsidR="009F7022" w:rsidRPr="00C83D09" w:rsidRDefault="009F7022" w:rsidP="009F702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83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rating</w:t>
            </w:r>
          </w:p>
        </w:tc>
        <w:tc>
          <w:tcPr>
            <w:tcW w:w="861" w:type="pct"/>
            <w:shd w:val="clear" w:color="auto" w:fill="auto"/>
          </w:tcPr>
          <w:p w14:paraId="5A33EAB9" w14:textId="77777777" w:rsidR="009F7022" w:rsidRDefault="000C741A" w:rsidP="00290B78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0357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1352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02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702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4C09B0B" w14:textId="77777777" w:rsidR="009F7022" w:rsidRPr="009851A6" w:rsidRDefault="009F7022" w:rsidP="00290B78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4539" w:rsidRPr="00A1076E" w14:paraId="11CD6A0D" w14:textId="77777777" w:rsidTr="0037335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14991D8" w14:textId="77777777" w:rsidR="00E04539" w:rsidRDefault="00A1076E" w:rsidP="00851F9B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076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organisational procedures for recording identified </w:t>
            </w:r>
            <w:r w:rsidR="005F2F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s</w:t>
            </w:r>
            <w:r w:rsidRPr="00A1076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4E6CC5C3" w14:textId="77777777" w:rsidR="005F136A" w:rsidRPr="00BB583B" w:rsidRDefault="005F136A" w:rsidP="005F136A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i/>
                <w:iCs/>
                <w:color w:val="A6A6A6" w:themeColor="background1" w:themeShade="A6"/>
                <w:sz w:val="20"/>
                <w:szCs w:val="20"/>
                <w:lang w:bidi="en-US"/>
              </w:rPr>
            </w:pPr>
            <w:r w:rsidRPr="00BB583B">
              <w:rPr>
                <w:i/>
                <w:iCs/>
                <w:color w:val="A6A6A6" w:themeColor="background1" w:themeShade="A6"/>
                <w:sz w:val="20"/>
                <w:szCs w:val="20"/>
                <w:lang w:bidi="en-US"/>
              </w:rPr>
              <w:t>Add more rows as needed</w:t>
            </w:r>
          </w:p>
          <w:p w14:paraId="2BFC16A3" w14:textId="3DEBAFD1" w:rsidR="005F136A" w:rsidRPr="00A1076E" w:rsidRDefault="005F136A" w:rsidP="005F136A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822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Assessor to contextualise the sub-criteria below to reflect the organisation’s procedures for reporting hazards and risks.</w:t>
            </w:r>
          </w:p>
        </w:tc>
        <w:tc>
          <w:tcPr>
            <w:tcW w:w="861" w:type="pct"/>
            <w:shd w:val="clear" w:color="auto" w:fill="auto"/>
          </w:tcPr>
          <w:p w14:paraId="00FD352C" w14:textId="77777777" w:rsidR="00E04539" w:rsidRPr="00A1076E" w:rsidRDefault="00E04539" w:rsidP="0037335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CED972E" w14:textId="77777777" w:rsidR="00E04539" w:rsidRPr="00A1076E" w:rsidRDefault="00E04539" w:rsidP="0037335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B7080" w:rsidRPr="009851A6" w14:paraId="09A0FF87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7E5864" w14:textId="77777777" w:rsidR="002B7080" w:rsidRPr="00E95D20" w:rsidRDefault="002B7080" w:rsidP="002B7080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5D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the prescribed file name convention</w:t>
            </w:r>
          </w:p>
        </w:tc>
        <w:tc>
          <w:tcPr>
            <w:tcW w:w="861" w:type="pct"/>
            <w:shd w:val="clear" w:color="auto" w:fill="auto"/>
          </w:tcPr>
          <w:p w14:paraId="6411AD59" w14:textId="77777777" w:rsidR="002B7080" w:rsidRPr="009851A6" w:rsidRDefault="000C741A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9418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08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708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1596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08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708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53411F1" w14:textId="77777777" w:rsidR="002B7080" w:rsidRPr="009851A6" w:rsidRDefault="002B7080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B7080" w:rsidRPr="009851A6" w14:paraId="33E9624C" w14:textId="77777777" w:rsidTr="00BD5D7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077A1A2" w14:textId="77777777" w:rsidR="002B7080" w:rsidRPr="00E95D20" w:rsidRDefault="002B7080" w:rsidP="002B7080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5D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voids misspellings and typos</w:t>
            </w:r>
          </w:p>
        </w:tc>
        <w:tc>
          <w:tcPr>
            <w:tcW w:w="861" w:type="pct"/>
            <w:shd w:val="clear" w:color="auto" w:fill="auto"/>
          </w:tcPr>
          <w:p w14:paraId="08807130" w14:textId="77777777" w:rsidR="002B7080" w:rsidRPr="009851A6" w:rsidRDefault="000C741A" w:rsidP="00BD5D7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2206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08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708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1216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708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B708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282EDCB" w14:textId="77777777" w:rsidR="002B7080" w:rsidRPr="009851A6" w:rsidRDefault="002B7080" w:rsidP="00BD5D7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709E2CE" w14:textId="29C58B38" w:rsidR="00084EF2" w:rsidRDefault="00084EF2" w:rsidP="000055D1">
      <w:pPr>
        <w:spacing w:after="0"/>
        <w:rPr>
          <w:color w:val="404040" w:themeColor="text1" w:themeTint="BF"/>
        </w:rPr>
      </w:pPr>
    </w:p>
    <w:p w14:paraId="1A7ABE29" w14:textId="77777777" w:rsidR="00084EF2" w:rsidRDefault="00084EF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2FF325A5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2B708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azards Identification and Risk Register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</w:t>
            </w:r>
            <w:r w:rsidR="0081743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A5081" w14:textId="77777777" w:rsidR="000C741A" w:rsidRDefault="000C741A" w:rsidP="000055D1">
      <w:pPr>
        <w:spacing w:after="0" w:line="240" w:lineRule="auto"/>
      </w:pPr>
      <w:r>
        <w:separator/>
      </w:r>
    </w:p>
  </w:endnote>
  <w:endnote w:type="continuationSeparator" w:id="0">
    <w:p w14:paraId="08BFCBFC" w14:textId="77777777" w:rsidR="000C741A" w:rsidRDefault="000C741A" w:rsidP="000055D1">
      <w:pPr>
        <w:spacing w:after="0" w:line="240" w:lineRule="auto"/>
      </w:pPr>
      <w:r>
        <w:continuationSeparator/>
      </w:r>
    </w:p>
  </w:endnote>
  <w:endnote w:type="continuationNotice" w:id="1">
    <w:p w14:paraId="6409F24D" w14:textId="77777777" w:rsidR="000C741A" w:rsidRDefault="000C74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00C76" w14:textId="77777777" w:rsidR="00206FB1" w:rsidRPr="000055D1" w:rsidRDefault="000055D1" w:rsidP="00206FB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206FB1" w:rsidRPr="00C63CFB">
      <w:rPr>
        <w:color w:val="808080" w:themeColor="background1" w:themeShade="80"/>
        <w:sz w:val="18"/>
      </w:rPr>
      <w:t>Version 1.</w:t>
    </w:r>
    <w:r w:rsidR="00206FB1">
      <w:rPr>
        <w:color w:val="808080" w:themeColor="background1" w:themeShade="80"/>
        <w:sz w:val="18"/>
      </w:rPr>
      <w:t>1</w:t>
    </w:r>
    <w:r w:rsidR="00206FB1" w:rsidRPr="00C63CFB">
      <w:rPr>
        <w:color w:val="808080" w:themeColor="background1" w:themeShade="80"/>
        <w:sz w:val="18"/>
      </w:rPr>
      <w:t xml:space="preserve"> Produced </w:t>
    </w:r>
    <w:r w:rsidR="00206FB1">
      <w:rPr>
        <w:color w:val="808080" w:themeColor="background1" w:themeShade="80"/>
        <w:sz w:val="18"/>
      </w:rPr>
      <w:t>on 1st Nov</w:t>
    </w:r>
    <w:r w:rsidR="00206FB1" w:rsidRPr="00C63CFB">
      <w:rPr>
        <w:color w:val="808080" w:themeColor="background1" w:themeShade="80"/>
        <w:sz w:val="18"/>
      </w:rPr>
      <w:t xml:space="preserve"> 202</w:t>
    </w:r>
    <w:r w:rsidR="00206FB1">
      <w:rPr>
        <w:color w:val="808080" w:themeColor="background1" w:themeShade="80"/>
        <w:sz w:val="18"/>
      </w:rPr>
      <w:t>3</w:t>
    </w:r>
  </w:p>
  <w:p w14:paraId="521AE970" w14:textId="386AE05C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206FB1" w:rsidRPr="000055D1">
      <w:rPr>
        <w:rFonts w:cstheme="minorHAnsi"/>
        <w:noProof/>
        <w:color w:val="808080" w:themeColor="background1" w:themeShade="80"/>
        <w:sz w:val="18"/>
      </w:rPr>
      <w:t>©</w:t>
    </w:r>
    <w:r w:rsidR="00206FB1" w:rsidRPr="000055D1">
      <w:rPr>
        <w:noProof/>
        <w:color w:val="808080" w:themeColor="background1" w:themeShade="80"/>
        <w:sz w:val="18"/>
      </w:rPr>
      <w:t xml:space="preserve"> </w:t>
    </w:r>
    <w:r w:rsidR="00206FB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86AA5" w14:textId="77777777" w:rsidR="00206FB1" w:rsidRPr="000055D1" w:rsidRDefault="000055D1" w:rsidP="00206FB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206FB1" w:rsidRPr="00C63CFB">
      <w:rPr>
        <w:color w:val="808080" w:themeColor="background1" w:themeShade="80"/>
        <w:sz w:val="18"/>
      </w:rPr>
      <w:t>Version 1.</w:t>
    </w:r>
    <w:r w:rsidR="00206FB1">
      <w:rPr>
        <w:color w:val="808080" w:themeColor="background1" w:themeShade="80"/>
        <w:sz w:val="18"/>
      </w:rPr>
      <w:t>1</w:t>
    </w:r>
    <w:r w:rsidR="00206FB1" w:rsidRPr="00C63CFB">
      <w:rPr>
        <w:color w:val="808080" w:themeColor="background1" w:themeShade="80"/>
        <w:sz w:val="18"/>
      </w:rPr>
      <w:t xml:space="preserve"> Produced </w:t>
    </w:r>
    <w:r w:rsidR="00206FB1">
      <w:rPr>
        <w:color w:val="808080" w:themeColor="background1" w:themeShade="80"/>
        <w:sz w:val="18"/>
      </w:rPr>
      <w:t>on 1st Nov</w:t>
    </w:r>
    <w:r w:rsidR="00206FB1" w:rsidRPr="00C63CFB">
      <w:rPr>
        <w:color w:val="808080" w:themeColor="background1" w:themeShade="80"/>
        <w:sz w:val="18"/>
      </w:rPr>
      <w:t xml:space="preserve"> 202</w:t>
    </w:r>
    <w:r w:rsidR="00206FB1">
      <w:rPr>
        <w:color w:val="808080" w:themeColor="background1" w:themeShade="80"/>
        <w:sz w:val="18"/>
      </w:rPr>
      <w:t>3</w:t>
    </w:r>
  </w:p>
  <w:p w14:paraId="63DECA6C" w14:textId="199FF9E9" w:rsidR="000055D1" w:rsidRPr="000055D1" w:rsidRDefault="00206FB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E024D" w14:textId="77777777" w:rsidR="00206FB1" w:rsidRDefault="00206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6C857" w14:textId="77777777" w:rsidR="000C741A" w:rsidRDefault="000C741A" w:rsidP="000055D1">
      <w:pPr>
        <w:spacing w:after="0" w:line="240" w:lineRule="auto"/>
      </w:pPr>
      <w:r>
        <w:separator/>
      </w:r>
    </w:p>
  </w:footnote>
  <w:footnote w:type="continuationSeparator" w:id="0">
    <w:p w14:paraId="0CA3BA1E" w14:textId="77777777" w:rsidR="000C741A" w:rsidRDefault="000C741A" w:rsidP="000055D1">
      <w:pPr>
        <w:spacing w:after="0" w:line="240" w:lineRule="auto"/>
      </w:pPr>
      <w:r>
        <w:continuationSeparator/>
      </w:r>
    </w:p>
  </w:footnote>
  <w:footnote w:type="continuationNotice" w:id="1">
    <w:p w14:paraId="13574983" w14:textId="77777777" w:rsidR="000C741A" w:rsidRDefault="000C74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D6036" w14:textId="77777777" w:rsidR="00206FB1" w:rsidRDefault="00206F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0C9B4" w14:textId="77777777" w:rsidR="00206FB1" w:rsidRDefault="00206F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C14BF" w14:textId="77777777" w:rsidR="00206FB1" w:rsidRDefault="00206F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A315BEA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F2475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057C83"/>
    <w:multiLevelType w:val="hybridMultilevel"/>
    <w:tmpl w:val="923EE1C8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211469"/>
    <w:multiLevelType w:val="hybridMultilevel"/>
    <w:tmpl w:val="876E212E"/>
    <w:lvl w:ilvl="0" w:tplc="C368022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A71E68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6AF6058"/>
    <w:multiLevelType w:val="hybridMultilevel"/>
    <w:tmpl w:val="923EE1C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AC6EE4"/>
    <w:multiLevelType w:val="hybridMultilevel"/>
    <w:tmpl w:val="70F2633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495E8E"/>
    <w:multiLevelType w:val="hybridMultilevel"/>
    <w:tmpl w:val="70F2633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487B36"/>
    <w:multiLevelType w:val="hybridMultilevel"/>
    <w:tmpl w:val="923EE1C8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4"/>
  </w:num>
  <w:num w:numId="4">
    <w:abstractNumId w:val="14"/>
  </w:num>
  <w:num w:numId="5">
    <w:abstractNumId w:val="8"/>
  </w:num>
  <w:num w:numId="6">
    <w:abstractNumId w:val="6"/>
  </w:num>
  <w:num w:numId="7">
    <w:abstractNumId w:val="12"/>
  </w:num>
  <w:num w:numId="8">
    <w:abstractNumId w:val="1"/>
  </w:num>
  <w:num w:numId="9">
    <w:abstractNumId w:val="3"/>
  </w:num>
  <w:num w:numId="10">
    <w:abstractNumId w:val="10"/>
  </w:num>
  <w:num w:numId="11">
    <w:abstractNumId w:val="2"/>
  </w:num>
  <w:num w:numId="12">
    <w:abstractNumId w:val="15"/>
  </w:num>
  <w:num w:numId="13">
    <w:abstractNumId w:val="5"/>
  </w:num>
  <w:num w:numId="14">
    <w:abstractNumId w:val="7"/>
  </w:num>
  <w:num w:numId="15">
    <w:abstractNumId w:val="13"/>
  </w:num>
  <w:num w:numId="16">
    <w:abstractNumId w:val="11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wFAHVnEmctAAAA"/>
  </w:docVars>
  <w:rsids>
    <w:rsidRoot w:val="002F29A7"/>
    <w:rsid w:val="000055D1"/>
    <w:rsid w:val="00014359"/>
    <w:rsid w:val="00024C87"/>
    <w:rsid w:val="00084EF2"/>
    <w:rsid w:val="0008552F"/>
    <w:rsid w:val="000A18D2"/>
    <w:rsid w:val="000B26D5"/>
    <w:rsid w:val="000C741A"/>
    <w:rsid w:val="000D491C"/>
    <w:rsid w:val="000D4D52"/>
    <w:rsid w:val="000E76C9"/>
    <w:rsid w:val="000F7D51"/>
    <w:rsid w:val="001102C9"/>
    <w:rsid w:val="0011611A"/>
    <w:rsid w:val="001711BB"/>
    <w:rsid w:val="00177C30"/>
    <w:rsid w:val="00181C5B"/>
    <w:rsid w:val="00190C84"/>
    <w:rsid w:val="00196B77"/>
    <w:rsid w:val="001A25B1"/>
    <w:rsid w:val="001A57CD"/>
    <w:rsid w:val="001B1E8C"/>
    <w:rsid w:val="001B2F72"/>
    <w:rsid w:val="001E1567"/>
    <w:rsid w:val="001F08A3"/>
    <w:rsid w:val="00205906"/>
    <w:rsid w:val="00206FB1"/>
    <w:rsid w:val="0025268D"/>
    <w:rsid w:val="002637DA"/>
    <w:rsid w:val="00293530"/>
    <w:rsid w:val="00294CBE"/>
    <w:rsid w:val="002A2FA3"/>
    <w:rsid w:val="002B7080"/>
    <w:rsid w:val="002B7A34"/>
    <w:rsid w:val="002D75A2"/>
    <w:rsid w:val="002F29A7"/>
    <w:rsid w:val="003108D4"/>
    <w:rsid w:val="00337CFE"/>
    <w:rsid w:val="003501D3"/>
    <w:rsid w:val="00351A01"/>
    <w:rsid w:val="00362E6B"/>
    <w:rsid w:val="0039482B"/>
    <w:rsid w:val="003C1922"/>
    <w:rsid w:val="003C670E"/>
    <w:rsid w:val="003D2CEA"/>
    <w:rsid w:val="003E5A30"/>
    <w:rsid w:val="003E605A"/>
    <w:rsid w:val="003E73D8"/>
    <w:rsid w:val="003F323F"/>
    <w:rsid w:val="00402438"/>
    <w:rsid w:val="00407B14"/>
    <w:rsid w:val="00425748"/>
    <w:rsid w:val="004831EC"/>
    <w:rsid w:val="00484193"/>
    <w:rsid w:val="00497B52"/>
    <w:rsid w:val="004B513D"/>
    <w:rsid w:val="004D2B03"/>
    <w:rsid w:val="0050240F"/>
    <w:rsid w:val="005042C7"/>
    <w:rsid w:val="00513349"/>
    <w:rsid w:val="00533D5D"/>
    <w:rsid w:val="00551E37"/>
    <w:rsid w:val="00562E77"/>
    <w:rsid w:val="0059574F"/>
    <w:rsid w:val="005A7834"/>
    <w:rsid w:val="005F0B8E"/>
    <w:rsid w:val="005F136A"/>
    <w:rsid w:val="005F2FCE"/>
    <w:rsid w:val="005F4237"/>
    <w:rsid w:val="005F4481"/>
    <w:rsid w:val="0060042F"/>
    <w:rsid w:val="006165F4"/>
    <w:rsid w:val="006605E1"/>
    <w:rsid w:val="00683CED"/>
    <w:rsid w:val="00685390"/>
    <w:rsid w:val="00685429"/>
    <w:rsid w:val="00692106"/>
    <w:rsid w:val="006A6FB3"/>
    <w:rsid w:val="007125E4"/>
    <w:rsid w:val="007166A9"/>
    <w:rsid w:val="00743058"/>
    <w:rsid w:val="0079287B"/>
    <w:rsid w:val="00793688"/>
    <w:rsid w:val="007C0A59"/>
    <w:rsid w:val="007C2614"/>
    <w:rsid w:val="007E430C"/>
    <w:rsid w:val="007E7679"/>
    <w:rsid w:val="007F67E4"/>
    <w:rsid w:val="0081743D"/>
    <w:rsid w:val="00822FDB"/>
    <w:rsid w:val="008251F3"/>
    <w:rsid w:val="00827B1A"/>
    <w:rsid w:val="0083339D"/>
    <w:rsid w:val="00836470"/>
    <w:rsid w:val="00845A93"/>
    <w:rsid w:val="00851F9B"/>
    <w:rsid w:val="008608F9"/>
    <w:rsid w:val="00867B61"/>
    <w:rsid w:val="0088524E"/>
    <w:rsid w:val="008854C1"/>
    <w:rsid w:val="00894E08"/>
    <w:rsid w:val="00895E1F"/>
    <w:rsid w:val="008A120A"/>
    <w:rsid w:val="008C6C99"/>
    <w:rsid w:val="008F5914"/>
    <w:rsid w:val="00925151"/>
    <w:rsid w:val="00926BF3"/>
    <w:rsid w:val="00944B50"/>
    <w:rsid w:val="00945636"/>
    <w:rsid w:val="00984E6E"/>
    <w:rsid w:val="009851A6"/>
    <w:rsid w:val="009905B3"/>
    <w:rsid w:val="00997539"/>
    <w:rsid w:val="009A5832"/>
    <w:rsid w:val="009D0F7D"/>
    <w:rsid w:val="009D2659"/>
    <w:rsid w:val="009D2770"/>
    <w:rsid w:val="009F7022"/>
    <w:rsid w:val="00A1076E"/>
    <w:rsid w:val="00A11D73"/>
    <w:rsid w:val="00A22C95"/>
    <w:rsid w:val="00A26D54"/>
    <w:rsid w:val="00A5262E"/>
    <w:rsid w:val="00A63836"/>
    <w:rsid w:val="00A70597"/>
    <w:rsid w:val="00AB537A"/>
    <w:rsid w:val="00AD75AA"/>
    <w:rsid w:val="00AE20D9"/>
    <w:rsid w:val="00AE2E80"/>
    <w:rsid w:val="00AE719F"/>
    <w:rsid w:val="00AF6DA5"/>
    <w:rsid w:val="00B162E9"/>
    <w:rsid w:val="00B215A1"/>
    <w:rsid w:val="00B21D93"/>
    <w:rsid w:val="00B2215F"/>
    <w:rsid w:val="00B8397A"/>
    <w:rsid w:val="00B877A6"/>
    <w:rsid w:val="00B941CC"/>
    <w:rsid w:val="00BB583B"/>
    <w:rsid w:val="00BD745D"/>
    <w:rsid w:val="00BE0113"/>
    <w:rsid w:val="00BF27C6"/>
    <w:rsid w:val="00C14012"/>
    <w:rsid w:val="00C272E7"/>
    <w:rsid w:val="00C83D09"/>
    <w:rsid w:val="00C87600"/>
    <w:rsid w:val="00CA1DF4"/>
    <w:rsid w:val="00CA66CD"/>
    <w:rsid w:val="00CA66DD"/>
    <w:rsid w:val="00CB0D94"/>
    <w:rsid w:val="00CC014B"/>
    <w:rsid w:val="00CC46FB"/>
    <w:rsid w:val="00CD036B"/>
    <w:rsid w:val="00CD243E"/>
    <w:rsid w:val="00D06A29"/>
    <w:rsid w:val="00D2196F"/>
    <w:rsid w:val="00D24807"/>
    <w:rsid w:val="00D431B2"/>
    <w:rsid w:val="00D645BA"/>
    <w:rsid w:val="00DA465F"/>
    <w:rsid w:val="00DA61EA"/>
    <w:rsid w:val="00DD52A1"/>
    <w:rsid w:val="00E04539"/>
    <w:rsid w:val="00E31E03"/>
    <w:rsid w:val="00E401DA"/>
    <w:rsid w:val="00E63AA5"/>
    <w:rsid w:val="00E672A6"/>
    <w:rsid w:val="00E95D20"/>
    <w:rsid w:val="00EC4432"/>
    <w:rsid w:val="00EF76BB"/>
    <w:rsid w:val="00F1070A"/>
    <w:rsid w:val="00F15CAF"/>
    <w:rsid w:val="00F26114"/>
    <w:rsid w:val="00F62222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E0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E54ED6-9436-47FE-B214-DE9A19B06D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8</Pages>
  <Words>1239</Words>
  <Characters>6698</Characters>
  <Application>Microsoft Office Word</Application>
  <DocSecurity>0</DocSecurity>
  <Lines>305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27</cp:revision>
  <dcterms:created xsi:type="dcterms:W3CDTF">2020-07-30T00:27:00Z</dcterms:created>
  <dcterms:modified xsi:type="dcterms:W3CDTF">2023-12-04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3804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86d381e231e342a1cacc41bb6ccc248091b9b243a68bdf22d422c2890e6c6112</vt:lpwstr>
  </property>
</Properties>
</file>